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7F034B28" w:rsidR="003D6D34" w:rsidRPr="00986B24" w:rsidRDefault="003D6D34" w:rsidP="00836950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986B24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986B24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986B24" w:rsidRDefault="006F76E5" w:rsidP="00836950">
      <w:pPr>
        <w:rPr>
          <w:rFonts w:cstheme="minorHAnsi"/>
          <w:sz w:val="24"/>
          <w:szCs w:val="24"/>
        </w:rPr>
      </w:pPr>
      <w:r w:rsidRPr="00986B24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986B24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986B24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986B24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986B24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986B24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986B24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986B24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986B24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5D961E5F" w:rsidR="00163511" w:rsidRPr="00986B24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986B24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986B2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86B2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86B24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24580C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986B24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50756F3B" w:rsidR="00163511" w:rsidRPr="00986B24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986B24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986B2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24580C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986B24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74F50770" w:rsidR="002014C8" w:rsidRPr="00986B24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986B24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986B2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24580C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986B24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986B24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986B24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986B24">
        <w:rPr>
          <w:rFonts w:cstheme="minorHAnsi"/>
          <w:sz w:val="24"/>
          <w:szCs w:val="24"/>
        </w:rPr>
        <w:t xml:space="preserve"> </w:t>
      </w:r>
    </w:p>
    <w:p w14:paraId="3CD229AD" w14:textId="77777777" w:rsidR="00D41636" w:rsidRPr="001E2983" w:rsidRDefault="00D41636" w:rsidP="00D41636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D41636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986B24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986B24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986B24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0B492655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7A77D1E3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0BBD92A7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28CA875" w14:textId="0A9FEED9" w:rsidR="00723B2B" w:rsidRPr="00816AE4" w:rsidRDefault="00526EE5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h.D. by courses and thesis</w:t>
            </w:r>
          </w:p>
          <w:p w14:paraId="692745C7" w14:textId="144460C3" w:rsidR="00723B2B" w:rsidRPr="00816AE4" w:rsidRDefault="00526EE5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41606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B2B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723B2B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h.D. by thesis</w:t>
            </w:r>
          </w:p>
          <w:p w14:paraId="1A2ABCBC" w14:textId="3FC18903" w:rsidR="0021061C" w:rsidRPr="00816AE4" w:rsidRDefault="00526EE5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38897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B2B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723B2B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816AE4" w:rsidRDefault="00526EE5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986B24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986B24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986B24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816AE4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816AE4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816AE4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816AE4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986B24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816AE4" w:rsidRDefault="00526EE5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816AE4" w:rsidRDefault="00526EE5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986B24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816AE4" w:rsidRDefault="00526EE5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986B24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986B24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986B24">
        <w:rPr>
          <w:rFonts w:cstheme="minorHAnsi"/>
          <w:color w:val="6B6C6E"/>
          <w:sz w:val="16"/>
          <w:szCs w:val="16"/>
        </w:rPr>
        <w:t xml:space="preserve">(*) </w:t>
      </w:r>
      <w:r w:rsidR="008B3C91" w:rsidRPr="00986B24">
        <w:rPr>
          <w:rFonts w:cstheme="minorHAnsi"/>
          <w:color w:val="6B6C6E"/>
          <w:sz w:val="16"/>
          <w:szCs w:val="16"/>
        </w:rPr>
        <w:t>“</w:t>
      </w:r>
      <w:r w:rsidRPr="00986B24">
        <w:rPr>
          <w:rFonts w:cstheme="minorHAnsi"/>
          <w:color w:val="6B6C6E"/>
          <w:sz w:val="16"/>
          <w:szCs w:val="16"/>
        </w:rPr>
        <w:t>Or equivalent</w:t>
      </w:r>
      <w:r w:rsidR="008B3C91" w:rsidRPr="00986B24">
        <w:rPr>
          <w:rFonts w:cstheme="minorHAnsi"/>
          <w:color w:val="6B6C6E"/>
          <w:sz w:val="16"/>
          <w:szCs w:val="16"/>
        </w:rPr>
        <w:t>”</w:t>
      </w:r>
      <w:r w:rsidRPr="00986B24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986B24">
        <w:rPr>
          <w:rFonts w:cstheme="minorHAnsi"/>
          <w:b/>
          <w:bCs/>
          <w:color w:val="6B6C6E"/>
          <w:sz w:val="16"/>
          <w:szCs w:val="16"/>
        </w:rPr>
        <w:t>level</w:t>
      </w:r>
      <w:r w:rsidRPr="00986B24">
        <w:rPr>
          <w:rFonts w:cstheme="minorHAnsi"/>
          <w:color w:val="6B6C6E"/>
          <w:sz w:val="16"/>
          <w:szCs w:val="16"/>
        </w:rPr>
        <w:t xml:space="preserve">, </w:t>
      </w:r>
      <w:r w:rsidR="008B3C91" w:rsidRPr="00986B24">
        <w:rPr>
          <w:rFonts w:cstheme="minorHAnsi"/>
          <w:color w:val="6B6C6E"/>
          <w:sz w:val="16"/>
          <w:szCs w:val="16"/>
        </w:rPr>
        <w:t>m</w:t>
      </w:r>
      <w:r w:rsidRPr="00986B24">
        <w:rPr>
          <w:rFonts w:cstheme="minorHAnsi"/>
          <w:color w:val="6B6C6E"/>
          <w:sz w:val="16"/>
          <w:szCs w:val="16"/>
        </w:rPr>
        <w:t xml:space="preserve">ay </w:t>
      </w:r>
      <w:r w:rsidR="008B3C91" w:rsidRPr="00986B24">
        <w:rPr>
          <w:rFonts w:cstheme="minorHAnsi"/>
          <w:color w:val="6B6C6E"/>
          <w:sz w:val="16"/>
          <w:szCs w:val="16"/>
        </w:rPr>
        <w:t>have</w:t>
      </w:r>
      <w:r w:rsidRPr="00986B24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986B24">
        <w:rPr>
          <w:rFonts w:cstheme="minorHAnsi"/>
          <w:color w:val="6B6C6E"/>
          <w:sz w:val="16"/>
          <w:szCs w:val="16"/>
        </w:rPr>
        <w:t xml:space="preserve">varies </w:t>
      </w:r>
      <w:r w:rsidRPr="00986B24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986B24">
        <w:rPr>
          <w:rFonts w:cstheme="minorHAnsi"/>
          <w:color w:val="6B6C6E"/>
          <w:sz w:val="16"/>
          <w:szCs w:val="16"/>
        </w:rPr>
        <w:t>have</w:t>
      </w:r>
      <w:r w:rsidRPr="00986B24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986B24">
        <w:rPr>
          <w:rFonts w:cstheme="minorHAnsi"/>
          <w:b/>
          <w:bCs/>
          <w:color w:val="6B6C6E"/>
          <w:sz w:val="16"/>
          <w:szCs w:val="16"/>
        </w:rPr>
        <w:t>level</w:t>
      </w:r>
      <w:r w:rsidRPr="00986B24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986B24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986B24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986B24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986B24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986B24" w:rsidRDefault="00526EE5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986B24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986B24" w:rsidRDefault="00526EE5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986B24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986B24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986B24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986B24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986B24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986B24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511CD4A6" w14:textId="77777777" w:rsidR="00816AE4" w:rsidRPr="002C3AC7" w:rsidRDefault="00816AE4" w:rsidP="00816AE4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Early Exit </w:t>
      </w:r>
      <w:proofErr w:type="gramStart"/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</w:t>
      </w:r>
      <w:proofErr w:type="gramEnd"/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598A3E94" w14:textId="77777777" w:rsidR="00805723" w:rsidRPr="00986B24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986B24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986B24">
        <w:rPr>
          <w:rFonts w:cstheme="minorHAnsi"/>
          <w:b/>
          <w:bCs/>
          <w:color w:val="532377"/>
          <w:sz w:val="24"/>
          <w:szCs w:val="24"/>
        </w:rPr>
        <w:t>C</w:t>
      </w:r>
      <w:r w:rsidR="00353E98" w:rsidRPr="00986B24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986B24">
        <w:rPr>
          <w:rFonts w:cstheme="minorHAnsi"/>
          <w:sz w:val="24"/>
          <w:szCs w:val="24"/>
        </w:rPr>
        <w:t xml:space="preserve"> </w:t>
      </w:r>
      <w:r w:rsidR="00353E98" w:rsidRPr="00986B24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986B24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986B24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986B24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986B24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986B24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986B24" w:rsidRDefault="00526EE5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986B24" w:rsidRDefault="00526EE5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986B24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986B24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986B24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986B24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986B24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986B24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986B24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986B24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lastRenderedPageBreak/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986B24" w:rsidRDefault="00526EE5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986B24" w:rsidRDefault="00526EE5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986B24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986B24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986B24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986B24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986B24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986B24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986B24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986B24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7A4B0879" w:rsidR="008B3C91" w:rsidRPr="00986B24" w:rsidRDefault="0024580C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986B24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986B24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986B24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CC20A3" w14:textId="3396C1B1" w:rsidR="00F6272F" w:rsidRPr="00D41636" w:rsidRDefault="00F6272F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Completion of a minimum of (30) credit hours (units) of coursework along with a thesis,</w:t>
            </w:r>
          </w:p>
          <w:p w14:paraId="29CA6260" w14:textId="455D456C" w:rsidR="00054C88" w:rsidRPr="00D41636" w:rsidRDefault="00F6272F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r a minimum of (12) credit hours (units) with a thesis and some courses in research and professional doctorate (2), based on minor specialty requirement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986B24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986B24" w:rsidRDefault="00526EE5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986B24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4B8136" w14:textId="79DD8197" w:rsidR="00292FC1" w:rsidRPr="007C7CA0" w:rsidRDefault="00660B85" w:rsidP="00977926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  <w:r w:rsidR="00977926"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is at least (3) study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986B24" w:rsidRDefault="00526EE5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986B24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986B24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AA6993" w14:textId="7CF1373C" w:rsidR="001A41A9" w:rsidRPr="007C7CA0" w:rsidRDefault="00977926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450 minimum contact hours.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986B24" w:rsidRDefault="00526EE5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986B24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986B24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986B24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0DB2A5" w14:textId="1571F42B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btaining a master's degree or Equivalent</w:t>
            </w:r>
          </w:p>
          <w:p w14:paraId="68CE83DE" w14:textId="53FB5559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btaining a 6-year professional</w:t>
            </w:r>
          </w:p>
          <w:p w14:paraId="55A5CD8A" w14:textId="77777777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bachelor’s degree, or</w:t>
            </w:r>
          </w:p>
          <w:p w14:paraId="249282B3" w14:textId="28264B8D" w:rsidR="008F5373" w:rsidRPr="00D41636" w:rsidRDefault="008F5373" w:rsidP="00A34609">
            <w:pPr>
              <w:pStyle w:val="a6"/>
              <w:tabs>
                <w:tab w:val="left" w:pos="238"/>
              </w:tabs>
              <w:ind w:left="0"/>
              <w:rPr>
                <w:rFonts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master’s degree, of a professional</w:t>
            </w:r>
            <w:r w:rsidR="00A34609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,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doctorate 1 in the specialty</w:t>
            </w:r>
            <w:r w:rsidR="0030725D"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field, or their equivalent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986B24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986B24" w:rsidRDefault="00526EE5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0E309BB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637CF526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C8C9013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71B91E93" w14:textId="77777777" w:rsidR="007C7CA0" w:rsidRDefault="007C7CA0" w:rsidP="007C7CA0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65D6E476" w14:textId="77777777" w:rsidR="007C7CA0" w:rsidRDefault="007C7CA0" w:rsidP="007C7CA0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7C7CA0" w14:paraId="21EB6211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00774D6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lastRenderedPageBreak/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919F3C9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3AA28C8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7C7CA0" w14:paraId="17B741A7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E1DDEBF" w14:textId="77777777" w:rsidR="007C7CA0" w:rsidRDefault="007C7CA0" w:rsidP="005553EF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AF7248C" w14:textId="77777777" w:rsidR="007C7CA0" w:rsidRDefault="007C7CA0" w:rsidP="005553EF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3641DC90" w14:textId="77777777" w:rsidR="007C7CA0" w:rsidRDefault="007C7CA0" w:rsidP="005553E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4B3D3FB1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C5E6621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C80DE3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6DB0434" w14:textId="6C061A3C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190A8473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7C14C6F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D9DFDB7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11B2295" w14:textId="77777777" w:rsidR="007C7CA0" w:rsidRDefault="007C7CA0" w:rsidP="007C7CA0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13E21D5E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4387ECD8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095F5BB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75C8834" w14:textId="2FF287EE" w:rsidR="007C7CA0" w:rsidRDefault="007C7CA0" w:rsidP="007C7CA0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0B5AB449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48D56E5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D4B6E6D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1D8204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5FD12559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31C3176F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466B8AB" w14:textId="77777777" w:rsidR="007C7CA0" w:rsidRDefault="007C7CA0" w:rsidP="007C7CA0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3C74C91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5D5BE790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592BCE4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96576C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9F23EB0" w14:textId="41296702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68D48A82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9CF6272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14006ECE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C31A4B" w14:textId="6C619143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30291BB2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CD28035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28D4911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934F85E" w14:textId="760EB9DD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7C7CA0" w14:paraId="7967E14B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4184492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20B64C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A2570D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C7CA0" w14:paraId="3641C142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13AE2A0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B14C8A6" w14:textId="77777777" w:rsidR="007C7CA0" w:rsidRDefault="007C7CA0" w:rsidP="007C7CA0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7626EC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56E09" w14:paraId="1E18880A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139FD473" w14:textId="77777777" w:rsidR="00756E09" w:rsidRDefault="00756E09" w:rsidP="00756E09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5A60096" w14:textId="77777777" w:rsidR="00756E09" w:rsidRDefault="00756E09" w:rsidP="00756E09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92C2873" w14:textId="2DFD3D4F" w:rsidR="00756E09" w:rsidRDefault="00756E09" w:rsidP="00756E09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56E09" w14:paraId="027B82F4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E27AD51" w14:textId="77777777" w:rsidR="00756E09" w:rsidRDefault="00756E09" w:rsidP="00756E09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330D36B" w14:textId="77777777" w:rsidR="00756E09" w:rsidRDefault="00756E09" w:rsidP="00756E09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5FC1342" w14:textId="6725DA6F" w:rsidR="00756E09" w:rsidRDefault="00756E09" w:rsidP="00756E09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50AC29D6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75B720D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A334B6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CE03709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7CDE136" w14:textId="77777777" w:rsidR="007C7CA0" w:rsidRPr="008D185F" w:rsidRDefault="007C7CA0" w:rsidP="007C7CA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986B24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986B24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986B24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986B24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986B24" w:rsidRDefault="00526EE5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986B2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986B24" w:rsidRDefault="00526EE5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986B2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986B24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986B24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986B24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986B24" w:rsidRDefault="00163511" w:rsidP="00836950">
      <w:pPr>
        <w:rPr>
          <w:rFonts w:cstheme="minorHAnsi"/>
          <w:sz w:val="24"/>
          <w:szCs w:val="24"/>
        </w:rPr>
      </w:pPr>
    </w:p>
    <w:sectPr w:rsidR="00163511" w:rsidRPr="00986B24" w:rsidSect="00EA0F5D">
      <w:headerReference w:type="default" r:id="rId12"/>
      <w:footerReference w:type="default" r:id="rId13"/>
      <w:headerReference w:type="first" r:id="rId14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FD9ED0" w14:textId="77777777" w:rsidR="00526EE5" w:rsidRDefault="00526EE5" w:rsidP="00EE490F">
      <w:pPr>
        <w:spacing w:after="0" w:line="240" w:lineRule="auto"/>
      </w:pPr>
      <w:r>
        <w:separator/>
      </w:r>
    </w:p>
  </w:endnote>
  <w:endnote w:type="continuationSeparator" w:id="0">
    <w:p w14:paraId="4FF2A7D9" w14:textId="77777777" w:rsidR="00526EE5" w:rsidRDefault="00526EE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612AC90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529A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D7D1E0" w14:textId="77777777" w:rsidR="00526EE5" w:rsidRDefault="00526EE5" w:rsidP="00EE490F">
      <w:pPr>
        <w:spacing w:after="0" w:line="240" w:lineRule="auto"/>
      </w:pPr>
      <w:r>
        <w:separator/>
      </w:r>
    </w:p>
  </w:footnote>
  <w:footnote w:type="continuationSeparator" w:id="0">
    <w:p w14:paraId="69443950" w14:textId="77777777" w:rsidR="00526EE5" w:rsidRDefault="00526EE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0FD5B9E3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4A8C676F" w:rsidR="000263E2" w:rsidRDefault="00816AE4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841127F" wp14:editId="502632E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68F4F4" wp14:editId="3A9976A3">
              <wp:simplePos x="0" y="0"/>
              <wp:positionH relativeFrom="column">
                <wp:posOffset>2922880</wp:posOffset>
              </wp:positionH>
              <wp:positionV relativeFrom="paragraph">
                <wp:posOffset>-216186</wp:posOffset>
              </wp:positionV>
              <wp:extent cx="1057523" cy="628153"/>
              <wp:effectExtent l="0" t="0" r="9525" b="635"/>
              <wp:wrapNone/>
              <wp:docPr id="102075516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57523" cy="628153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17B41637" id="مستطيل 1" o:spid="_x0000_s1026" style="position:absolute;margin-left:230.15pt;margin-top:-17pt;width:83.25pt;height:4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D685EC6"/>
    <w:multiLevelType w:val="hybridMultilevel"/>
    <w:tmpl w:val="5D8E927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5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1D7725"/>
    <w:multiLevelType w:val="hybridMultilevel"/>
    <w:tmpl w:val="2714A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37"/>
  </w:num>
  <w:num w:numId="3">
    <w:abstractNumId w:val="43"/>
  </w:num>
  <w:num w:numId="4">
    <w:abstractNumId w:val="47"/>
  </w:num>
  <w:num w:numId="5">
    <w:abstractNumId w:val="25"/>
  </w:num>
  <w:num w:numId="6">
    <w:abstractNumId w:val="45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6"/>
  </w:num>
  <w:num w:numId="16">
    <w:abstractNumId w:val="9"/>
  </w:num>
  <w:num w:numId="17">
    <w:abstractNumId w:val="23"/>
  </w:num>
  <w:num w:numId="18">
    <w:abstractNumId w:val="28"/>
  </w:num>
  <w:num w:numId="19">
    <w:abstractNumId w:val="41"/>
  </w:num>
  <w:num w:numId="20">
    <w:abstractNumId w:val="22"/>
  </w:num>
  <w:num w:numId="21">
    <w:abstractNumId w:val="32"/>
  </w:num>
  <w:num w:numId="22">
    <w:abstractNumId w:val="34"/>
  </w:num>
  <w:num w:numId="23">
    <w:abstractNumId w:val="44"/>
  </w:num>
  <w:num w:numId="24">
    <w:abstractNumId w:val="7"/>
  </w:num>
  <w:num w:numId="25">
    <w:abstractNumId w:val="26"/>
  </w:num>
  <w:num w:numId="26">
    <w:abstractNumId w:val="40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6"/>
  </w:num>
  <w:num w:numId="33">
    <w:abstractNumId w:val="16"/>
  </w:num>
  <w:num w:numId="34">
    <w:abstractNumId w:val="29"/>
  </w:num>
  <w:num w:numId="35">
    <w:abstractNumId w:val="35"/>
  </w:num>
  <w:num w:numId="36">
    <w:abstractNumId w:val="0"/>
  </w:num>
  <w:num w:numId="37">
    <w:abstractNumId w:val="19"/>
  </w:num>
  <w:num w:numId="38">
    <w:abstractNumId w:val="11"/>
  </w:num>
  <w:num w:numId="39">
    <w:abstractNumId w:val="31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8"/>
  </w:num>
  <w:num w:numId="45">
    <w:abstractNumId w:val="27"/>
  </w:num>
  <w:num w:numId="46">
    <w:abstractNumId w:val="33"/>
  </w:num>
  <w:num w:numId="47">
    <w:abstractNumId w:val="30"/>
  </w:num>
  <w:num w:numId="48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D3839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2227"/>
    <w:rsid w:val="00163511"/>
    <w:rsid w:val="00170319"/>
    <w:rsid w:val="00170BB1"/>
    <w:rsid w:val="00173081"/>
    <w:rsid w:val="00183EE5"/>
    <w:rsid w:val="001855D7"/>
    <w:rsid w:val="001962E5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061C"/>
    <w:rsid w:val="002176F6"/>
    <w:rsid w:val="0024111A"/>
    <w:rsid w:val="00241EE6"/>
    <w:rsid w:val="002430CC"/>
    <w:rsid w:val="0024580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1E2E"/>
    <w:rsid w:val="002F4B42"/>
    <w:rsid w:val="0030725D"/>
    <w:rsid w:val="0031051A"/>
    <w:rsid w:val="003401C7"/>
    <w:rsid w:val="0034037C"/>
    <w:rsid w:val="003529A3"/>
    <w:rsid w:val="00352E47"/>
    <w:rsid w:val="00353E98"/>
    <w:rsid w:val="0035555D"/>
    <w:rsid w:val="003656CC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D7B5D"/>
    <w:rsid w:val="004D7CDB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26EE5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040BD"/>
    <w:rsid w:val="00630073"/>
    <w:rsid w:val="00640927"/>
    <w:rsid w:val="00644566"/>
    <w:rsid w:val="0064610C"/>
    <w:rsid w:val="0065120E"/>
    <w:rsid w:val="00660B85"/>
    <w:rsid w:val="0066519A"/>
    <w:rsid w:val="00666566"/>
    <w:rsid w:val="0069056D"/>
    <w:rsid w:val="00690C40"/>
    <w:rsid w:val="00690C5B"/>
    <w:rsid w:val="00696A1F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23B2B"/>
    <w:rsid w:val="00756E09"/>
    <w:rsid w:val="00757297"/>
    <w:rsid w:val="00772B4C"/>
    <w:rsid w:val="00781541"/>
    <w:rsid w:val="0078177C"/>
    <w:rsid w:val="007C52B4"/>
    <w:rsid w:val="007C7CA0"/>
    <w:rsid w:val="007E1F1C"/>
    <w:rsid w:val="00802343"/>
    <w:rsid w:val="00805723"/>
    <w:rsid w:val="00807650"/>
    <w:rsid w:val="008157BC"/>
    <w:rsid w:val="00816AE4"/>
    <w:rsid w:val="00821271"/>
    <w:rsid w:val="008306EB"/>
    <w:rsid w:val="00836950"/>
    <w:rsid w:val="00872E61"/>
    <w:rsid w:val="00877341"/>
    <w:rsid w:val="00877F77"/>
    <w:rsid w:val="0088260B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8F5373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77926"/>
    <w:rsid w:val="00986B24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4609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474B7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E589A"/>
    <w:rsid w:val="00BF4D7C"/>
    <w:rsid w:val="00C02110"/>
    <w:rsid w:val="00C144B1"/>
    <w:rsid w:val="00C1739D"/>
    <w:rsid w:val="00C17B89"/>
    <w:rsid w:val="00C33239"/>
    <w:rsid w:val="00C3386A"/>
    <w:rsid w:val="00C34DC6"/>
    <w:rsid w:val="00C51479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1636"/>
    <w:rsid w:val="00D4307F"/>
    <w:rsid w:val="00D452B0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D2DEA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2B30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6272F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D35F2"/>
    <w:rsid w:val="002808DD"/>
    <w:rsid w:val="00293436"/>
    <w:rsid w:val="002C437D"/>
    <w:rsid w:val="00326978"/>
    <w:rsid w:val="00327130"/>
    <w:rsid w:val="003B1260"/>
    <w:rsid w:val="004F0EEE"/>
    <w:rsid w:val="00563D16"/>
    <w:rsid w:val="005D5EC7"/>
    <w:rsid w:val="006A3405"/>
    <w:rsid w:val="006D4E5C"/>
    <w:rsid w:val="006E5C43"/>
    <w:rsid w:val="00722673"/>
    <w:rsid w:val="0078378C"/>
    <w:rsid w:val="00830C27"/>
    <w:rsid w:val="00877BD9"/>
    <w:rsid w:val="0090649C"/>
    <w:rsid w:val="00A33F32"/>
    <w:rsid w:val="00D224FB"/>
    <w:rsid w:val="00E25223"/>
    <w:rsid w:val="00E311F1"/>
    <w:rsid w:val="00EF40B8"/>
    <w:rsid w:val="00F4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mydata xmlns="NQF">
  <Institution/>
  <College/>
  <Program/>
</my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D2A8A-C736-4DC7-88BB-D2847EA02434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3.xml><?xml version="1.0" encoding="utf-8"?>
<ds:datastoreItem xmlns:ds="http://schemas.openxmlformats.org/officeDocument/2006/customXml" ds:itemID="{D77E9C4C-43E1-4F03-896F-FA13CC940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EE6A64-261D-416D-84A9-031E479ABF2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B994A7D-5372-40D0-B94F-CDD64BAE3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0</Words>
  <Characters>3653</Characters>
  <Application>Microsoft Office Word</Application>
  <DocSecurity>0</DocSecurity>
  <Lines>30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nan Slaim Hssen Marey</cp:lastModifiedBy>
  <cp:revision>2</cp:revision>
  <cp:lastPrinted>2023-06-20T08:35:00Z</cp:lastPrinted>
  <dcterms:created xsi:type="dcterms:W3CDTF">2024-03-04T09:16:00Z</dcterms:created>
  <dcterms:modified xsi:type="dcterms:W3CDTF">2024-03-04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7949188D5059934B8102C12203A9706F</vt:lpwstr>
  </property>
</Properties>
</file>